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China</w:t>
      </w:r>
      <w:r>
        <w:t xml:space="preserve"> </w:t>
      </w:r>
      <w:r>
        <w:t xml:space="preserve">Beijing</w:t>
      </w:r>
    </w:p>
    <w:bookmarkStart w:id="21"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 Profile (if applicable)</w:t>
      </w:r>
    </w:p>
    <w:p>
      <w:pPr>
        <w:pStyle w:val="BodyText"/>
      </w:pPr>
      <w:r>
        <w:t xml:space="preserve">Date: [Insert Date]</w:t>
      </w:r>
    </w:p>
    <w:p>
      <w:pPr>
        <w:pStyle w:val="BodyText"/>
      </w:pPr>
      <w:r>
        <w:rPr>
          <w:bCs/>
          <w:b/>
        </w:rPr>
        <w:t xml:space="preserve">Hiring Manager</w:t>
      </w:r>
      <w:r>
        <w:br/>
      </w:r>
      <w:r>
        <w:t xml:space="preserve">[Hospital or Institution Name]</w:t>
      </w:r>
      <w:r>
        <w:br/>
      </w:r>
      <w:r>
        <w:t xml:space="preserve">Beijing, China</w:t>
      </w:r>
      <w:r>
        <w:br/>
      </w:r>
      <w:r>
        <w:t xml:space="preserve">[Optional: Department Name]</w:t>
      </w:r>
    </w:p>
    <w:bookmarkStart w:id="20" w:name="Xa6826f9ac8f2f8aa1f99999471f28bbef64f2ca"/>
    <w:p>
      <w:pPr>
        <w:pStyle w:val="Heading2"/>
      </w:pPr>
      <w:r>
        <w:t xml:space="preserve">Application for Radiologist Position in China Beijing</w:t>
      </w:r>
    </w:p>
    <w:p>
      <w:pPr>
        <w:pStyle w:val="FirstParagraph"/>
      </w:pPr>
      <w:r>
        <w:t xml:space="preserve">Dear Hiring Manager,</w:t>
      </w:r>
    </w:p>
    <w:p>
      <w:pPr>
        <w:pStyle w:val="BodyText"/>
      </w:pPr>
      <w:r>
        <w:t xml:space="preserve">I am writing to express my enthusiastic interest in the Radiologist position at [Hospital or Institution Name] in Beijing, China. As a highly skilled and dedicated radiologist with over [X years] of experience in diagnostic imaging and interventional radiology, I am eager to contribute my expertise to your esteemed institution. This opportunity aligns perfectly with my professional goals, particularly my passion for advancing medical imaging technologies in a dynamic and culturally rich environment like Beijing.</w:t>
      </w:r>
    </w:p>
    <w:p>
      <w:pPr>
        <w:pStyle w:val="BodyText"/>
      </w:pPr>
      <w:r>
        <w:t xml:space="preserve">My career as a Radiologist has been defined by a commitment to precision, innovation, and patient-centered care. I have worked in both academic and clinical settings, where I have honed my ability to interpret complex imaging studies using advanced modalities such as MRI, CT, X-ray, and ultrasound. My expertise extends to interventional radiology procedures, including angiography and image-guided biopsies. These experiences have equipped me with the technical proficiency and clinical judgment necessary to thrive in a high-pressure environment like Beijing’s healthcare system.</w:t>
      </w:r>
    </w:p>
    <w:p>
      <w:pPr>
        <w:pStyle w:val="BodyText"/>
      </w:pPr>
      <w:r>
        <w:t xml:space="preserve">What draws me specifically to [Hospital or Institution Name] is its reputation for excellence in medical research and patient care. Beijing is a hub of medical innovation, and I am particularly inspired by the institution’s focus on integrating cutting-edge technology with compassionate care. As a Radiologist, I understand the critical role that accurate diagnostics play in shaping treatment plans, especially in a country like China where healthcare infrastructure is rapidly evolving. My goal is to contribute to this progress by leveraging my knowledge of global best practices and local medical standards.</w:t>
      </w:r>
    </w:p>
    <w:p>
      <w:pPr>
        <w:pStyle w:val="BodyText"/>
      </w:pPr>
      <w:r>
        <w:t xml:space="preserve">During my career, I have consistently prioritized continuous learning and professional development. I hold [mention any relevant certifications, e.g., board certification in Radiology, fellowship training, or specialized courses]. Additionally, I have participated in international conferences and workshops that have deepened my understanding of emerging trends in radiology. For instance, my recent work on AI-driven diagnostic tools has allowed me to explore how technology can enhance efficiency and accuracy in imaging interpretation—skills that I believe are highly relevant to the future of healthcare in China.</w:t>
      </w:r>
    </w:p>
    <w:p>
      <w:pPr>
        <w:pStyle w:val="BodyText"/>
      </w:pPr>
      <w:r>
        <w:t xml:space="preserve">What sets me apart as a Radiologist is my ability to bridge cultural and technical gaps. While working in [previous country or location], I collaborated with multidisciplinary teams across different healthcare systems, which taught me the value of adaptability and communication. In Beijing, where the healthcare landscape is both competitive and collaborative, I am confident that my ability to navigate diverse environments will allow me to integrate seamlessly into your team. I am also committed to learning about the specific medical needs of patients in China and tailoring my approach to meet those requirements.</w:t>
      </w:r>
    </w:p>
    <w:p>
      <w:pPr>
        <w:pStyle w:val="BodyText"/>
      </w:pPr>
      <w:r>
        <w:t xml:space="preserve">One of the most compelling aspects of working as a Radiologist in Beijing is the opportunity to contribute to a region that is at the forefront of medical advancements. The city’s hospitals are equipped with state-of-the-art imaging technologies, and I am eager to collaborate with colleagues who are pushing the boundaries of what is possible in diagnostic imaging. Whether it’s developing new protocols for early disease detection or optimizing workflows for high-volume cases, I am prepared to bring my expertise to your institution.</w:t>
      </w:r>
    </w:p>
    <w:p>
      <w:pPr>
        <w:pStyle w:val="BodyText"/>
      </w:pPr>
      <w:r>
        <w:t xml:space="preserve">My passion for radiology extends beyond the technical aspects of the field. I believe that a Radiologist must be a reliable partner to patients and other healthcare professionals. In my previous roles, I have worked closely with physicians, nurses, and specialists to ensure that imaging results are interpreted accurately and communicated effectively. This collaborative spirit is essential in Beijing’s fast-paced medical environment, where timely decisions can significantly impact patient outcomes.</w:t>
      </w:r>
    </w:p>
    <w:p>
      <w:pPr>
        <w:pStyle w:val="BodyText"/>
      </w:pPr>
      <w:r>
        <w:t xml:space="preserve">I am particularly drawn to the cultural vibrancy of Beijing. As a city that seamlessly blends tradition with modernity, it offers a unique backdrop for professional growth. I am eager to immerse myself in this environment and contribute to the mission of [Hospital or Institution Name] while also embracing the opportunities that come with living and working in such an iconic location.</w:t>
      </w:r>
    </w:p>
    <w:p>
      <w:pPr>
        <w:pStyle w:val="BodyText"/>
      </w:pPr>
      <w:r>
        <w:t xml:space="preserve">In conclusion, I am excited about the possibility of joining [Hospital or Institution Name] as a Radiologist in Beijing. My combination of technical expertise, cultural adaptability, and dedication to patient care makes me a strong candidate for this role. I would welcome the opportunity to discuss how my skills and experiences align with your institution’s goals. Thank you for considering my application.</w:t>
      </w:r>
    </w:p>
    <w:p>
      <w:pPr>
        <w:pStyle w:val="BodyText"/>
      </w:pPr>
      <w:r>
        <w:t xml:space="preserve">Sincerely,</w:t>
      </w:r>
      <w:r>
        <w:br/>
      </w:r>
      <w:r>
        <w:t xml:space="preserve">[Your Full Name]</w:t>
      </w:r>
    </w:p>
    <w:p>
      <w:pPr>
        <w:pStyle w:val="BodyText"/>
      </w:pPr>
      <w:r>
        <w:rPr>
          <w:bCs/>
          <w:b/>
        </w:rPr>
        <w:t xml:space="preserve">Enclosures:</w:t>
      </w:r>
      <w:r>
        <w:t xml:space="preserve"> </w:t>
      </w:r>
      <w:r>
        <w:t xml:space="preserve">Resume, References, Certific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China Beijing</dc:title>
  <dc:creator/>
  <dc:language>en</dc:language>
  <cp:keywords/>
  <dcterms:created xsi:type="dcterms:W3CDTF">2026-07-21T10:31:55Z</dcterms:created>
  <dcterms:modified xsi:type="dcterms:W3CDTF">2026-07-21T10:31:55Z</dcterms:modified>
</cp:coreProperties>
</file>

<file path=docProps/custom.xml><?xml version="1.0" encoding="utf-8"?>
<Properties xmlns="http://schemas.openxmlformats.org/officeDocument/2006/custom-properties" xmlns:vt="http://schemas.openxmlformats.org/officeDocument/2006/docPropsVTypes"/>
</file>